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4B1B3BAB" w:rsidR="00902DA1" w:rsidRPr="00902DA1" w:rsidRDefault="008F4D86" w:rsidP="00902DA1">
      <w:r>
        <w:rPr>
          <w:noProof/>
        </w:rPr>
        <w:drawing>
          <wp:inline distT="0" distB="0" distL="0" distR="0" wp14:anchorId="7E99ED56" wp14:editId="4EDE03E9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77777777" w:rsidR="002F2193" w:rsidRDefault="002F2193" w:rsidP="00D63B5D">
      <w:pPr>
        <w:jc w:val="center"/>
        <w:outlineLvl w:val="0"/>
        <w:rPr>
          <w:b/>
          <w:sz w:val="24"/>
        </w:rPr>
      </w:pPr>
    </w:p>
    <w:p w14:paraId="756CB784" w14:textId="5A95E047" w:rsidR="0092658E" w:rsidRDefault="00326FE8" w:rsidP="002F2193">
      <w:pPr>
        <w:jc w:val="center"/>
        <w:outlineLvl w:val="0"/>
        <w:rPr>
          <w:b/>
          <w:sz w:val="24"/>
        </w:rPr>
      </w:pPr>
      <w:r>
        <w:rPr>
          <w:b/>
          <w:sz w:val="24"/>
        </w:rPr>
        <w:t xml:space="preserve">DEAN </w:t>
      </w:r>
      <w:r w:rsidR="00AD7EE3">
        <w:rPr>
          <w:b/>
          <w:sz w:val="24"/>
        </w:rPr>
        <w:t>PERFORMANCE REVIEW</w:t>
      </w:r>
      <w:r w:rsidR="0092658E">
        <w:rPr>
          <w:b/>
          <w:sz w:val="24"/>
        </w:rPr>
        <w:t xml:space="preserve"> </w:t>
      </w:r>
      <w:r w:rsidR="00AD7EE3">
        <w:rPr>
          <w:b/>
          <w:sz w:val="24"/>
        </w:rPr>
        <w:t>RECOMMENDATION</w:t>
      </w:r>
      <w:r w:rsidR="0092658E">
        <w:rPr>
          <w:b/>
          <w:sz w:val="24"/>
        </w:rPr>
        <w:t xml:space="preserve"> FORM</w:t>
      </w:r>
    </w:p>
    <w:p w14:paraId="11C20DB3" w14:textId="0BA81ADD" w:rsidR="00B74F5A" w:rsidRPr="002F2193" w:rsidRDefault="00AD7EE3" w:rsidP="002F2193">
      <w:pPr>
        <w:jc w:val="center"/>
        <w:outlineLvl w:val="0"/>
        <w:rPr>
          <w:b/>
          <w:sz w:val="24"/>
        </w:rPr>
      </w:pPr>
      <w:r w:rsidRPr="003B2C96">
        <w:rPr>
          <w:b/>
        </w:rPr>
        <w:t xml:space="preserve"> </w:t>
      </w:r>
      <w:r w:rsidR="00F260C5">
        <w:rPr>
          <w:b/>
        </w:rPr>
        <w:t>(This information may be obtained from the RTP Cover Sheet in the candidate’s eWPAF</w:t>
      </w:r>
      <w:r w:rsidR="00B74F5A" w:rsidRPr="003B2C96">
        <w:rPr>
          <w:b/>
        </w:rPr>
        <w:t>)</w:t>
      </w:r>
    </w:p>
    <w:p w14:paraId="66C945A1" w14:textId="77777777" w:rsidR="0092658E" w:rsidRDefault="0092658E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AAFE7C38EDC44100B9C18D176A6CA061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A8CAA1CF428244519825F552E97F2528"/>
                        </w:placeholder>
                        <w:showingPlcHdr/>
                        <w:text/>
                      </w:sdtPr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9dKQIAAFE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placeholder>
                          <w:docPart w:val="7E470DF5021B4D1ABA5D59080A29B697"/>
                        </w:placeholder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943A2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placeholder>
                          <w:docPart w:val="DBF9DDD0D3E9455C84682160427C0E16"/>
                        </w:placeholder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67F86F8C" w:rsidR="0092658E" w:rsidRDefault="0092658E"/>
    <w:p w14:paraId="144D3CC3" w14:textId="1E6514D2" w:rsidR="0092658E" w:rsidRDefault="00652F7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172E6AFE">
                <wp:simplePos x="0" y="0"/>
                <wp:positionH relativeFrom="column">
                  <wp:posOffset>-75537</wp:posOffset>
                </wp:positionH>
                <wp:positionV relativeFrom="paragraph">
                  <wp:posOffset>129817</wp:posOffset>
                </wp:positionV>
                <wp:extent cx="6972300" cy="2107096"/>
                <wp:effectExtent l="0" t="0" r="19050" b="26670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1070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102232142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67202F19" w14:textId="272F6D80" w:rsidR="008F072F" w:rsidRPr="000C2F31" w:rsidRDefault="008F072F" w:rsidP="005B1FC3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0C2F3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P</w:t>
                                </w:r>
                                <w:r w:rsidR="00F260C5" w:rsidRPr="000C2F3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urpose of Recommendation:</w:t>
                                </w:r>
                              </w:p>
                              <w:p w14:paraId="58BBC459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764DFAF" w14:textId="263A7982" w:rsidR="00F260C5" w:rsidRPr="00653C2C" w:rsidRDefault="00074C7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87953710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D73DA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Retention (for probationary faculty not applying for tenure o</w:t>
                                </w:r>
                                <w:r w:rsidR="00373ADC">
                                  <w:rPr>
                                    <w:sz w:val="22"/>
                                    <w:szCs w:val="22"/>
                                  </w:rPr>
                                  <w:t>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promotion</w:t>
                                </w:r>
                                <w:r w:rsidR="000C2F31">
                                  <w:rPr>
                                    <w:sz w:val="22"/>
                                    <w:szCs w:val="22"/>
                                  </w:rPr>
                                  <w:t>)</w:t>
                                </w:r>
                              </w:p>
                              <w:p w14:paraId="2D24E396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668643F" w14:textId="4EEE158A" w:rsidR="008F072F" w:rsidRPr="00653C2C" w:rsidRDefault="00074C7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90891544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enure and Promotion to Associate Professor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DDA9D87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2CE54127" w14:textId="0DFE9E9F" w:rsidR="00F260C5" w:rsidRPr="00653C2C" w:rsidRDefault="00074C7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3114779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Early Tenure and Promotion to Associate Professor</w:t>
                                </w:r>
                              </w:p>
                              <w:p w14:paraId="1CA7D7F7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635950B2" w14:textId="48B0A141" w:rsidR="008F072F" w:rsidRPr="00653C2C" w:rsidRDefault="00074C7A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6340605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Promotion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o Professor</w:t>
                                </w:r>
                              </w:p>
                              <w:p w14:paraId="7479A616" w14:textId="77777777" w:rsidR="008F072F" w:rsidRPr="00653C2C" w:rsidRDefault="008F072F" w:rsidP="000E1C48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31C02A9" w14:textId="2C5424FA" w:rsidR="00653C2C" w:rsidRPr="00653C2C" w:rsidRDefault="00074C7A" w:rsidP="00653C2C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40726654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0C2F31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Tenure and Promotion to Professor (only if hired as Associate without Tenure)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A3A5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9" type="#_x0000_t202" style="position:absolute;margin-left:-5.95pt;margin-top:10.2pt;width:549pt;height:165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102232142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67202F19" w14:textId="272F6D80" w:rsidR="008F072F" w:rsidRPr="000C2F31" w:rsidRDefault="008F072F" w:rsidP="005B1FC3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0C2F31">
                            <w:rPr>
                              <w:b/>
                              <w:sz w:val="22"/>
                              <w:szCs w:val="22"/>
                            </w:rPr>
                            <w:t>P</w:t>
                          </w:r>
                          <w:r w:rsidR="00F260C5" w:rsidRPr="000C2F31">
                            <w:rPr>
                              <w:b/>
                              <w:sz w:val="22"/>
                              <w:szCs w:val="22"/>
                            </w:rPr>
                            <w:t>urpose of Recommendation:</w:t>
                          </w:r>
                        </w:p>
                        <w:p w14:paraId="58BBC459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764DFAF" w14:textId="263A7982" w:rsidR="00F260C5" w:rsidRPr="00653C2C" w:rsidRDefault="00373ADC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87953710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D73DA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Retention (for probationary faculty not ap</w:t>
                          </w:r>
                          <w:bookmarkStart w:id="1" w:name="_GoBack"/>
                          <w:bookmarkEnd w:id="1"/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plying for tenure o</w:t>
                          </w:r>
                          <w:r>
                            <w:rPr>
                              <w:sz w:val="22"/>
                              <w:szCs w:val="22"/>
                            </w:rPr>
                            <w:t>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promotion</w:t>
                          </w:r>
                          <w:r w:rsidR="000C2F31">
                            <w:rPr>
                              <w:sz w:val="22"/>
                              <w:szCs w:val="22"/>
                            </w:rPr>
                            <w:t>)</w:t>
                          </w:r>
                        </w:p>
                        <w:p w14:paraId="2D24E396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668643F" w14:textId="4EEE158A" w:rsidR="008F072F" w:rsidRPr="00653C2C" w:rsidRDefault="00373ADC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90891544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enure and Promotion to Associate Professor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DDA9D87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2CE54127" w14:textId="0DFE9E9F" w:rsidR="00F260C5" w:rsidRPr="00653C2C" w:rsidRDefault="00373ADC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3114779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Early Tenure and Promotion to Associate Professor</w:t>
                          </w:r>
                        </w:p>
                        <w:p w14:paraId="1CA7D7F7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635950B2" w14:textId="48B0A141" w:rsidR="008F072F" w:rsidRPr="00653C2C" w:rsidRDefault="00373ADC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6340605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Promotion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o Professor</w:t>
                          </w:r>
                        </w:p>
                        <w:p w14:paraId="7479A616" w14:textId="77777777" w:rsidR="008F072F" w:rsidRPr="00653C2C" w:rsidRDefault="008F072F" w:rsidP="000E1C48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31C02A9" w14:textId="2C5424FA" w:rsidR="00653C2C" w:rsidRPr="00653C2C" w:rsidRDefault="00373ADC" w:rsidP="00653C2C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40726654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0C2F31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653C2C" w:rsidRPr="00653C2C">
                            <w:rPr>
                              <w:sz w:val="22"/>
                              <w:szCs w:val="22"/>
                            </w:rPr>
                            <w:t xml:space="preserve">  Tenure and Promotion to Professor (only if hired as Associate without Tenure)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7220AFC5" w14:textId="38227EBE" w:rsidR="0092658E" w:rsidRDefault="0092658E"/>
    <w:p w14:paraId="6B041BD7" w14:textId="77777777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0AA62130" w14:textId="77777777" w:rsidR="0092658E" w:rsidRDefault="0092658E"/>
    <w:p w14:paraId="2253F552" w14:textId="77777777" w:rsidR="0092658E" w:rsidRDefault="0092658E"/>
    <w:p w14:paraId="09F71E30" w14:textId="77777777" w:rsidR="0092658E" w:rsidRDefault="0092658E"/>
    <w:p w14:paraId="684DD148" w14:textId="77777777" w:rsidR="0092658E" w:rsidRDefault="0092658E"/>
    <w:p w14:paraId="0C6299B1" w14:textId="77777777" w:rsidR="0092658E" w:rsidRDefault="0092658E"/>
    <w:p w14:paraId="3DAEC94F" w14:textId="77777777" w:rsidR="0092658E" w:rsidRDefault="0092658E"/>
    <w:p w14:paraId="756DA367" w14:textId="77777777" w:rsidR="0092658E" w:rsidRDefault="0092658E"/>
    <w:p w14:paraId="0A22A01B" w14:textId="682716F3" w:rsidR="0092658E" w:rsidRDefault="00165FF5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77A0EE9B" wp14:editId="6F1C616C">
                <wp:simplePos x="0" y="0"/>
                <wp:positionH relativeFrom="margin">
                  <wp:posOffset>-67586</wp:posOffset>
                </wp:positionH>
                <wp:positionV relativeFrom="paragraph">
                  <wp:posOffset>109772</wp:posOffset>
                </wp:positionV>
                <wp:extent cx="6972300" cy="2059001"/>
                <wp:effectExtent l="0" t="0" r="19050" b="17780"/>
                <wp:wrapNone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0590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176075614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29E62B80" w14:textId="0A67CF40" w:rsidR="00653C2C" w:rsidRPr="000C2F31" w:rsidRDefault="00F260C5" w:rsidP="005B1FC3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0C2F3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Recommendation(s):</w:t>
                                </w:r>
                              </w:p>
                              <w:p w14:paraId="5CA8756F" w14:textId="77777777" w:rsidR="00E94F3D" w:rsidRPr="00653C2C" w:rsidRDefault="00E94F3D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37A04FC" w14:textId="05E21869" w:rsidR="00F260C5" w:rsidRPr="00653C2C" w:rsidRDefault="00653C2C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en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7498993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ain (2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10261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5B1FC3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Retain (1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                                             </w:t>
                                </w:r>
                              </w:p>
                              <w:p w14:paraId="0B1E06E6" w14:textId="2581D594" w:rsidR="00F260C5" w:rsidRPr="00653C2C" w:rsidRDefault="00F260C5" w:rsidP="00F260C5">
                                <w:pPr>
                                  <w:tabs>
                                    <w:tab w:val="left" w:pos="360"/>
                                    <w:tab w:val="left" w:pos="1620"/>
                                    <w:tab w:val="left" w:pos="1800"/>
                                    <w:tab w:val="left" w:pos="5580"/>
                                    <w:tab w:val="left" w:pos="5760"/>
                                  </w:tabs>
                                  <w:spacing w:before="12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15819567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>Do not Retain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19FB66BF" w14:textId="77777777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CA161E9" w14:textId="25122CCB" w:rsidR="00F260C5" w:rsidRPr="00653C2C" w:rsidRDefault="00653C2C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760"/>
                                    <w:tab w:val="left" w:pos="63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7410281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e to the rank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of: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79588176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207789118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Do not Promot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2C98DDD" w14:textId="78E42D12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CF9154A" w14:textId="6FB1DC9C" w:rsidR="00F260C5" w:rsidRDefault="00653C2C" w:rsidP="00E94F3D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90811728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71229785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Do not Tenure, Enter Terminal Yea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121583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15694BD4" w14:textId="0D9C818B" w:rsidR="00165FF5" w:rsidRPr="00653C2C" w:rsidRDefault="00165FF5" w:rsidP="00165FF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Early Tenure: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58526334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Early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Tenure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01785195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o Early Tenur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0EE9B" id="Text Box 24" o:spid="_x0000_s1030" type="#_x0000_t202" style="position:absolute;margin-left:-5.3pt;margin-top:8.65pt;width:549pt;height:162.1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176075614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29E62B80" w14:textId="0A67CF40" w:rsidR="00653C2C" w:rsidRPr="000C2F31" w:rsidRDefault="00F260C5" w:rsidP="005B1FC3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0C2F31">
                            <w:rPr>
                              <w:b/>
                              <w:sz w:val="22"/>
                              <w:szCs w:val="22"/>
                            </w:rPr>
                            <w:t>Recommendation(s):</w:t>
                          </w:r>
                        </w:p>
                        <w:p w14:paraId="5CA8756F" w14:textId="77777777" w:rsidR="00E94F3D" w:rsidRPr="00653C2C" w:rsidRDefault="00E94F3D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37A04FC" w14:textId="05E21869" w:rsidR="00F260C5" w:rsidRPr="00653C2C" w:rsidRDefault="00653C2C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Reten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7498993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Retain (2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10261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5B1FC3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Retain (1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                                                                        </w:t>
                          </w:r>
                        </w:p>
                        <w:p w14:paraId="0B1E06E6" w14:textId="2581D594" w:rsidR="00F260C5" w:rsidRPr="00653C2C" w:rsidRDefault="00F260C5" w:rsidP="00F260C5">
                          <w:pPr>
                            <w:tabs>
                              <w:tab w:val="left" w:pos="360"/>
                              <w:tab w:val="left" w:pos="1620"/>
                              <w:tab w:val="left" w:pos="1800"/>
                              <w:tab w:val="left" w:pos="5580"/>
                              <w:tab w:val="left" w:pos="5760"/>
                            </w:tabs>
                            <w:spacing w:before="12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15819567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="00653C2C" w:rsidRPr="00653C2C">
                            <w:rPr>
                              <w:sz w:val="22"/>
                              <w:szCs w:val="22"/>
                            </w:rPr>
                            <w:t>Do not Retain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19FB66BF" w14:textId="77777777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CA161E9" w14:textId="25122CCB" w:rsidR="00F260C5" w:rsidRPr="00653C2C" w:rsidRDefault="00653C2C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760"/>
                              <w:tab w:val="left" w:pos="63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Promo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7410281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Promote to the rank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of: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795881766"/>
                              <w:showingPlcHdr/>
                              <w:text/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207789118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Do not Promot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2C98DDD" w14:textId="78E42D12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CF9154A" w14:textId="6FB1DC9C" w:rsidR="00F260C5" w:rsidRDefault="00653C2C" w:rsidP="00E94F3D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90811728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 xml:space="preserve">                           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71229785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Do not Tenure, Enter Terminal Yea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1215832"/>
                              <w:showingPlcHdr/>
                              <w:text/>
                            </w:sdtPr>
                            <w:sdtEndPr/>
                            <w:sdtContent>
                              <w:r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15694BD4" w14:textId="0D9C818B" w:rsidR="00165FF5" w:rsidRPr="00653C2C" w:rsidRDefault="00165FF5" w:rsidP="00165FF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arly Tenure:</w:t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58526334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Early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Tenure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                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01785195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o Early Tenure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6D64DEAF" w14:textId="5CC610FF" w:rsidR="0092658E" w:rsidRDefault="0092658E"/>
    <w:p w14:paraId="51BFC63A" w14:textId="064933FB" w:rsidR="0092658E" w:rsidRDefault="0092658E"/>
    <w:p w14:paraId="45247337" w14:textId="794BB336" w:rsidR="0092658E" w:rsidRDefault="0092658E"/>
    <w:p w14:paraId="2264DE26" w14:textId="2850C304" w:rsidR="0092658E" w:rsidRDefault="0092658E"/>
    <w:p w14:paraId="12AB1121" w14:textId="3DCEA627" w:rsidR="0092658E" w:rsidRDefault="0092658E"/>
    <w:p w14:paraId="47BCD0BE" w14:textId="0FC831A6" w:rsidR="0092658E" w:rsidRDefault="0092658E"/>
    <w:p w14:paraId="31A0D3E1" w14:textId="1EDE6512" w:rsidR="0092658E" w:rsidRDefault="0092658E"/>
    <w:p w14:paraId="01ED23D4" w14:textId="235CAC7F" w:rsidR="0092658E" w:rsidRDefault="0092658E"/>
    <w:p w14:paraId="01841B44" w14:textId="0CAB9B64" w:rsidR="0092658E" w:rsidRDefault="0092658E"/>
    <w:p w14:paraId="4416A95E" w14:textId="02A52C31" w:rsidR="0092658E" w:rsidRDefault="0092658E"/>
    <w:p w14:paraId="346C4553" w14:textId="040854CB" w:rsidR="0092658E" w:rsidRDefault="0092658E"/>
    <w:p w14:paraId="38AC4124" w14:textId="6200A6E7" w:rsidR="0092658E" w:rsidRDefault="0092658E"/>
    <w:p w14:paraId="434BE090" w14:textId="6C767E6B" w:rsidR="0092658E" w:rsidRDefault="0092658E"/>
    <w:p w14:paraId="50F2D006" w14:textId="33A34917" w:rsidR="0092658E" w:rsidRDefault="0092658E"/>
    <w:p w14:paraId="0E235C9C" w14:textId="1A37D505" w:rsidR="0092658E" w:rsidRDefault="00653C2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0B31DD2F">
                <wp:simplePos x="0" y="0"/>
                <wp:positionH relativeFrom="margin">
                  <wp:posOffset>-66675</wp:posOffset>
                </wp:positionH>
                <wp:positionV relativeFrom="paragraph">
                  <wp:posOffset>41275</wp:posOffset>
                </wp:positionV>
                <wp:extent cx="6972300" cy="101917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39416" w14:textId="2E6C9B85" w:rsidR="008F072F" w:rsidRPr="00E94F3D" w:rsidRDefault="00326FE8" w:rsidP="005B1FC3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DEAN</w:t>
                            </w:r>
                            <w:r w:rsidR="008F072F" w:rsidRPr="00E94F3D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AF3BE8C" w14:textId="77777777" w:rsidR="008F072F" w:rsidRPr="00E94F3D" w:rsidRDefault="008F072F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9175A08" w14:textId="316B4A38" w:rsidR="00134083" w:rsidRDefault="00074C7A" w:rsidP="00134083">
                            <w:pPr>
                              <w:spacing w:before="120"/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-1114893598"/>
                                <w:lock w:val="sdtLocked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E94F3D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 w:rsidRP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C52808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141446768"/>
                                <w:showingPlcHdr/>
                                <w:text/>
                              </w:sdtPr>
                              <w:sdtEndPr/>
                              <w:sdtContent>
                                <w:r w:rsidR="00134083" w:rsidRPr="00134083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date</w:t>
                                </w:r>
                              </w:sdtContent>
                            </w:sdt>
                          </w:p>
                          <w:p w14:paraId="6A16C3B7" w14:textId="195008C1" w:rsidR="006F0DDB" w:rsidRPr="006F0DDB" w:rsidRDefault="00326FE8" w:rsidP="006F0DDB">
                            <w:pPr>
                              <w:tabs>
                                <w:tab w:val="left" w:pos="360"/>
                                <w:tab w:val="left" w:pos="3600"/>
                                <w:tab w:val="left" w:pos="648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ean</w:t>
                            </w:r>
                            <w:r w:rsidR="006F0DDB" w:rsidRPr="006F0DDB">
                              <w:rPr>
                                <w:sz w:val="22"/>
                                <w:szCs w:val="22"/>
                              </w:rPr>
                              <w:t xml:space="preserve"> Name</w:t>
                            </w:r>
                            <w:r w:rsidR="006F0DD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6F0DD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6F0DDB">
                              <w:rPr>
                                <w:sz w:val="22"/>
                                <w:szCs w:val="22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_x0000_s1031" type="#_x0000_t202" style="position:absolute;margin-left:-5.25pt;margin-top:3.25pt;width:549pt;height:80.25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" o:allowincell="f">
                <v:textbox>
                  <w:txbxContent>
                    <w:p w14:paraId="48039416" w14:textId="2E6C9B85" w:rsidR="008F072F" w:rsidRPr="00E94F3D" w:rsidRDefault="00326FE8" w:rsidP="005B1FC3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DEAN</w:t>
                      </w:r>
                      <w:r w:rsidR="008F072F" w:rsidRPr="00E94F3D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AF3BE8C" w14:textId="77777777" w:rsidR="008F072F" w:rsidRPr="00E94F3D" w:rsidRDefault="008F072F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29175A08" w14:textId="316B4A38" w:rsidR="00134083" w:rsidRDefault="00C32CA2" w:rsidP="00134083">
                      <w:pPr>
                        <w:spacing w:before="120"/>
                      </w:pP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-1114893598"/>
                          <w:lock w:val="sdtLocked"/>
                          <w:placeholder>
                            <w:docPart w:val="15F0E4146826452BA966F78794E7FD81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FE36E4" w:rsidRPr="00E94F3D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 w:rsidRPr="00E94F3D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C52808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141446768"/>
                          <w:placeholder>
                            <w:docPart w:val="9F22F973607D40B1AB9C47AD458BF05A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134083" w:rsidRPr="00134083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date</w:t>
                          </w:r>
                        </w:sdtContent>
                      </w:sdt>
                    </w:p>
                    <w:p w14:paraId="6A16C3B7" w14:textId="195008C1" w:rsidR="006F0DDB" w:rsidRPr="006F0DDB" w:rsidRDefault="00326FE8" w:rsidP="006F0DDB">
                      <w:pPr>
                        <w:tabs>
                          <w:tab w:val="left" w:pos="360"/>
                          <w:tab w:val="left" w:pos="3600"/>
                          <w:tab w:val="left" w:pos="6480"/>
                        </w:tabs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ean</w:t>
                      </w:r>
                      <w:r w:rsidR="006F0DDB" w:rsidRPr="006F0DDB">
                        <w:rPr>
                          <w:sz w:val="22"/>
                          <w:szCs w:val="22"/>
                        </w:rPr>
                        <w:t xml:space="preserve"> Name</w:t>
                      </w:r>
                      <w:r w:rsidR="006F0DDB">
                        <w:rPr>
                          <w:sz w:val="22"/>
                          <w:szCs w:val="22"/>
                        </w:rPr>
                        <w:tab/>
                      </w:r>
                      <w:r w:rsidR="006F0DDB">
                        <w:rPr>
                          <w:sz w:val="22"/>
                          <w:szCs w:val="22"/>
                        </w:rPr>
                        <w:tab/>
                      </w:r>
                      <w:r w:rsidR="006F0DDB">
                        <w:rPr>
                          <w:sz w:val="22"/>
                          <w:szCs w:val="22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48BC2" w14:textId="77777777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55E6459A" w:rsidR="0092658E" w:rsidRDefault="0092658E"/>
    <w:p w14:paraId="00F19B6C" w14:textId="32A54961" w:rsidR="00F53EB4" w:rsidRDefault="00F53EB4">
      <w:pPr>
        <w:rPr>
          <w:b/>
          <w:bCs/>
          <w:u w:val="single"/>
        </w:rPr>
      </w:pPr>
    </w:p>
    <w:sdt>
      <w:sdtPr>
        <w:rPr>
          <w:b/>
          <w:bCs/>
          <w:u w:val="single"/>
        </w:rPr>
        <w:id w:val="1823463837"/>
        <w:lock w:val="sdtContentLocked"/>
        <w:placeholder>
          <w:docPart w:val="DefaultPlaceholder_-1854013440"/>
        </w:placeholder>
        <w:group/>
      </w:sdtPr>
      <w:sdtEndPr>
        <w:rPr>
          <w:b w:val="0"/>
          <w:bCs w:val="0"/>
          <w:u w:val="none"/>
        </w:rPr>
      </w:sdtEndPr>
      <w:sdtContent>
        <w:p w14:paraId="4FE42040" w14:textId="4C8E5993" w:rsidR="00F53EB4" w:rsidRDefault="00F53EB4">
          <w:pPr>
            <w:rPr>
              <w:b/>
              <w:bCs/>
              <w:u w:val="single"/>
            </w:rPr>
          </w:pPr>
        </w:p>
        <w:p w14:paraId="7DB622EB" w14:textId="42F18A48" w:rsidR="00F53EB4" w:rsidRDefault="00F53EB4">
          <w:pPr>
            <w:rPr>
              <w:b/>
              <w:bCs/>
              <w:u w:val="single"/>
            </w:rPr>
          </w:pPr>
        </w:p>
        <w:p w14:paraId="4F669DB6" w14:textId="61F93A67" w:rsidR="00F53EB4" w:rsidRDefault="00F53EB4">
          <w:pPr>
            <w:rPr>
              <w:b/>
              <w:bCs/>
              <w:u w:val="single"/>
            </w:rPr>
          </w:pPr>
        </w:p>
        <w:p w14:paraId="2EBD3133" w14:textId="2109B461" w:rsidR="00F53EB4" w:rsidRDefault="00F53EB4">
          <w:pPr>
            <w:rPr>
              <w:b/>
              <w:bCs/>
              <w:u w:val="single"/>
            </w:rPr>
          </w:pPr>
        </w:p>
        <w:p w14:paraId="2B154274" w14:textId="7DCBF733" w:rsidR="000E1C48" w:rsidRDefault="000E1C48" w:rsidP="00280F08"/>
        <w:p w14:paraId="69A31635" w14:textId="0F847105" w:rsidR="000E1C48" w:rsidRDefault="000E1C48" w:rsidP="00280F08"/>
        <w:p w14:paraId="4E79DC4E" w14:textId="2BC698C6" w:rsidR="0092658E" w:rsidRDefault="0092658E"/>
        <w:p w14:paraId="7CDFB6F2" w14:textId="77777777" w:rsidR="00BD13C0" w:rsidRDefault="00BD13C0"/>
        <w:p w14:paraId="34058B88" w14:textId="44A5C2D4" w:rsidR="0092658E" w:rsidRDefault="0092658E">
          <w:pPr>
            <w:tabs>
              <w:tab w:val="right" w:pos="10710"/>
            </w:tabs>
            <w:rPr>
              <w:sz w:val="16"/>
            </w:rPr>
          </w:pPr>
        </w:p>
        <w:p w14:paraId="53C6A929" w14:textId="427DEBFD" w:rsidR="00156771" w:rsidRDefault="00156771">
          <w:pPr>
            <w:tabs>
              <w:tab w:val="right" w:pos="10710"/>
            </w:tabs>
          </w:pPr>
        </w:p>
        <w:p w14:paraId="4258D7A8" w14:textId="73D3254B" w:rsidR="00156771" w:rsidRPr="00156771" w:rsidRDefault="00F8171F" w:rsidP="0015677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0" allowOverlap="1" wp14:anchorId="26F6309F" wp14:editId="4B46B7F1">
                    <wp:simplePos x="0" y="0"/>
                    <wp:positionH relativeFrom="margin">
                      <wp:posOffset>-57150</wp:posOffset>
                    </wp:positionH>
                    <wp:positionV relativeFrom="paragraph">
                      <wp:posOffset>53975</wp:posOffset>
                    </wp:positionV>
                    <wp:extent cx="6972300" cy="293427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6CADE0" w14:textId="2199FE89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6F6309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2" type="#_x0000_t202" style="position:absolute;margin-left:-4.5pt;margin-top:4.25pt;width:549pt;height:23.1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" o:allowincell="f">
                    <v:textbox>
                      <w:txbxContent>
                        <w:p w14:paraId="226CADE0" w14:textId="2199FE89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336424F0" w14:textId="70D60130" w:rsidR="00156771" w:rsidRPr="00156771" w:rsidRDefault="00156771" w:rsidP="00156771"/>
        <w:p w14:paraId="33178076" w14:textId="2D7A6C02" w:rsidR="00156771" w:rsidRDefault="00074C7A" w:rsidP="00156771">
          <w:pPr>
            <w:tabs>
              <w:tab w:val="left" w:pos="4277"/>
            </w:tabs>
          </w:pPr>
        </w:p>
      </w:sdtContent>
    </w:sdt>
    <w:p w14:paraId="3CFE3FE5" w14:textId="295E1B5E" w:rsidR="0092658E" w:rsidRPr="00156771" w:rsidRDefault="0092658E">
      <w:pPr>
        <w:tabs>
          <w:tab w:val="right" w:pos="1071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California State University, Los Angeles</w:t>
      </w:r>
      <w:r w:rsidRPr="00156771">
        <w:rPr>
          <w:b/>
          <w:sz w:val="22"/>
          <w:szCs w:val="22"/>
        </w:rPr>
        <w:tab/>
        <w:t>Page 2</w:t>
      </w:r>
    </w:p>
    <w:p w14:paraId="0754720C" w14:textId="1AF8845A" w:rsidR="0092658E" w:rsidRPr="00156771" w:rsidRDefault="00326FE8" w:rsidP="00D63B5D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Dean</w:t>
      </w:r>
      <w:r w:rsidR="00156771" w:rsidRPr="00156771">
        <w:rPr>
          <w:b/>
          <w:sz w:val="22"/>
          <w:szCs w:val="22"/>
        </w:rPr>
        <w:t xml:space="preserve"> Performance</w:t>
      </w:r>
      <w:r w:rsidR="00F477E0" w:rsidRPr="00156771">
        <w:rPr>
          <w:b/>
          <w:sz w:val="22"/>
          <w:szCs w:val="22"/>
        </w:rPr>
        <w:t xml:space="preserve"> </w:t>
      </w:r>
      <w:r w:rsidR="0092658E" w:rsidRPr="00156771">
        <w:rPr>
          <w:b/>
          <w:sz w:val="22"/>
          <w:szCs w:val="22"/>
        </w:rPr>
        <w:t>Re</w:t>
      </w:r>
      <w:r w:rsidR="00156771" w:rsidRPr="00156771">
        <w:rPr>
          <w:b/>
          <w:sz w:val="22"/>
          <w:szCs w:val="22"/>
        </w:rPr>
        <w:t>view Recommendation</w:t>
      </w:r>
      <w:r w:rsidR="0092658E" w:rsidRPr="00156771">
        <w:rPr>
          <w:b/>
          <w:sz w:val="22"/>
          <w:szCs w:val="22"/>
        </w:rPr>
        <w:t xml:space="preserve"> Form</w:t>
      </w:r>
    </w:p>
    <w:p w14:paraId="4DA7FC44" w14:textId="389589EC" w:rsidR="0092658E" w:rsidRPr="00156771" w:rsidRDefault="0092658E">
      <w:pPr>
        <w:rPr>
          <w:sz w:val="22"/>
          <w:szCs w:val="22"/>
        </w:rPr>
      </w:pPr>
    </w:p>
    <w:p w14:paraId="29CE452F" w14:textId="54139265" w:rsidR="0092658E" w:rsidRPr="00156771" w:rsidRDefault="0092658E">
      <w:pPr>
        <w:rPr>
          <w:sz w:val="22"/>
          <w:szCs w:val="22"/>
        </w:rPr>
      </w:pPr>
      <w:r w:rsidRPr="00156771">
        <w:rPr>
          <w:b/>
          <w:sz w:val="22"/>
          <w:szCs w:val="22"/>
        </w:rPr>
        <w:t>EVALUATION:</w:t>
      </w:r>
      <w:r w:rsidRPr="00156771">
        <w:rPr>
          <w:sz w:val="22"/>
          <w:szCs w:val="22"/>
        </w:rPr>
        <w:t xml:space="preserve">  Please </w:t>
      </w:r>
      <w:r w:rsidR="00156771" w:rsidRPr="00156771">
        <w:rPr>
          <w:sz w:val="22"/>
          <w:szCs w:val="22"/>
        </w:rPr>
        <w:t>i</w:t>
      </w:r>
      <w:r w:rsidRPr="00156771">
        <w:rPr>
          <w:sz w:val="22"/>
          <w:szCs w:val="22"/>
        </w:rPr>
        <w:t xml:space="preserve">ndicate sources of information used in forming the following </w:t>
      </w:r>
      <w:r w:rsidR="00F50E21">
        <w:rPr>
          <w:sz w:val="22"/>
          <w:szCs w:val="22"/>
        </w:rPr>
        <w:t>evaluation.  Sections A, B, C</w:t>
      </w:r>
      <w:r w:rsidRPr="00156771">
        <w:rPr>
          <w:sz w:val="22"/>
          <w:szCs w:val="22"/>
        </w:rPr>
        <w:t xml:space="preserve"> (additional sheets may be appended):</w:t>
      </w:r>
    </w:p>
    <w:p w14:paraId="6940E32E" w14:textId="65E3518B" w:rsidR="0092658E" w:rsidRPr="00156771" w:rsidRDefault="0092658E">
      <w:pPr>
        <w:rPr>
          <w:sz w:val="22"/>
          <w:szCs w:val="22"/>
        </w:rPr>
      </w:pPr>
    </w:p>
    <w:p w14:paraId="79584402" w14:textId="77777777" w:rsidR="0092658E" w:rsidRPr="00156771" w:rsidRDefault="0092658E">
      <w:pPr>
        <w:rPr>
          <w:sz w:val="22"/>
          <w:szCs w:val="22"/>
        </w:rPr>
      </w:pPr>
    </w:p>
    <w:p w14:paraId="4A35FAEF" w14:textId="5F1742B9" w:rsidR="0092658E" w:rsidRPr="00156771" w:rsidRDefault="0092658E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A.</w:t>
      </w:r>
      <w:r w:rsidRPr="00156771">
        <w:rPr>
          <w:b/>
          <w:sz w:val="22"/>
          <w:szCs w:val="22"/>
        </w:rPr>
        <w:tab/>
        <w:t>Educational Performance:</w:t>
      </w:r>
    </w:p>
    <w:p w14:paraId="13E8868F" w14:textId="77777777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A7EC65B" w14:textId="4AF4B8B0" w:rsidR="0092658E" w:rsidRPr="00156771" w:rsidRDefault="0092658E">
      <w:pPr>
        <w:tabs>
          <w:tab w:val="left" w:pos="360"/>
          <w:tab w:val="left" w:pos="720"/>
        </w:tabs>
        <w:ind w:left="720" w:hanging="720"/>
        <w:rPr>
          <w:sz w:val="22"/>
          <w:szCs w:val="22"/>
        </w:rPr>
      </w:pPr>
      <w:r w:rsidRPr="00156771">
        <w:rPr>
          <w:sz w:val="22"/>
          <w:szCs w:val="22"/>
        </w:rPr>
        <w:tab/>
        <w:t>1.</w:t>
      </w:r>
      <w:r w:rsidRPr="00156771">
        <w:rPr>
          <w:sz w:val="22"/>
          <w:szCs w:val="22"/>
        </w:rPr>
        <w:tab/>
        <w:t>Teaching Performance (</w:t>
      </w:r>
      <w:r w:rsidR="00345405" w:rsidRPr="00156771">
        <w:rPr>
          <w:sz w:val="22"/>
          <w:szCs w:val="22"/>
        </w:rPr>
        <w:t>a</w:t>
      </w:r>
      <w:r w:rsidR="00E033BE" w:rsidRPr="00156771">
        <w:rPr>
          <w:sz w:val="22"/>
          <w:szCs w:val="22"/>
        </w:rPr>
        <w:t>.</w:t>
      </w:r>
      <w:r w:rsidRPr="00156771">
        <w:rPr>
          <w:sz w:val="22"/>
          <w:szCs w:val="22"/>
        </w:rPr>
        <w:t xml:space="preserve"> summary of the quantitative responses to the </w:t>
      </w:r>
      <w:r w:rsidR="00345405" w:rsidRPr="00156771">
        <w:rPr>
          <w:sz w:val="22"/>
          <w:szCs w:val="22"/>
        </w:rPr>
        <w:t>“</w:t>
      </w:r>
      <w:r w:rsidRPr="00156771">
        <w:rPr>
          <w:sz w:val="22"/>
          <w:szCs w:val="22"/>
          <w:u w:val="single"/>
        </w:rPr>
        <w:t>Student Opinion Survey on Instruction”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</w:t>
      </w:r>
      <w:r w:rsidR="00E033BE" w:rsidRPr="00156771">
        <w:rPr>
          <w:sz w:val="22"/>
          <w:szCs w:val="22"/>
        </w:rPr>
        <w:t xml:space="preserve">b. </w:t>
      </w:r>
      <w:r w:rsidRPr="00156771">
        <w:rPr>
          <w:sz w:val="22"/>
          <w:szCs w:val="22"/>
        </w:rPr>
        <w:t>peer observation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and </w:t>
      </w:r>
      <w:r w:rsidR="00E033BE" w:rsidRPr="00156771">
        <w:rPr>
          <w:sz w:val="22"/>
          <w:szCs w:val="22"/>
        </w:rPr>
        <w:t xml:space="preserve">c. </w:t>
      </w:r>
      <w:r w:rsidRPr="00156771">
        <w:rPr>
          <w:sz w:val="22"/>
          <w:szCs w:val="22"/>
        </w:rPr>
        <w:t xml:space="preserve">at least one other </w:t>
      </w:r>
      <w:r w:rsidR="00345405" w:rsidRPr="00156771">
        <w:rPr>
          <w:sz w:val="22"/>
          <w:szCs w:val="22"/>
        </w:rPr>
        <w:t>form</w:t>
      </w:r>
      <w:r w:rsidRPr="00156771">
        <w:rPr>
          <w:sz w:val="22"/>
          <w:szCs w:val="22"/>
        </w:rPr>
        <w:t xml:space="preserve"> of evaluation).</w:t>
      </w:r>
    </w:p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0B999F15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r w:rsidRPr="00156771">
        <w:rPr>
          <w:sz w:val="22"/>
          <w:szCs w:val="22"/>
        </w:rPr>
        <w:t>2.</w:t>
      </w:r>
      <w:r w:rsidRPr="00156771">
        <w:rPr>
          <w:sz w:val="22"/>
          <w:szCs w:val="22"/>
        </w:rPr>
        <w:tab/>
        <w:t>Related Educational Activities.</w:t>
      </w:r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7C59E882" w14:textId="77777777" w:rsidR="005B7DB6" w:rsidRPr="001B361D" w:rsidRDefault="005B7DB6" w:rsidP="005B7DB6">
      <w:pPr>
        <w:tabs>
          <w:tab w:val="left" w:pos="720"/>
        </w:tabs>
        <w:rPr>
          <w:b/>
          <w:bCs/>
          <w:sz w:val="22"/>
          <w:szCs w:val="22"/>
        </w:rPr>
      </w:pPr>
      <w:r w:rsidRPr="001B361D">
        <w:rPr>
          <w:b/>
          <w:bCs/>
          <w:sz w:val="22"/>
          <w:szCs w:val="22"/>
        </w:rPr>
        <w:t>Educational Performance Evaluation</w:t>
      </w:r>
    </w:p>
    <w:p w14:paraId="2039C095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</w:p>
    <w:p w14:paraId="629DE99F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7587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5F185C44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70339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44987EEF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48458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294A75AF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967503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89192C4" w14:textId="77777777" w:rsidR="005B7DB6" w:rsidRPr="00156771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04025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2D6E9B98" w14:textId="77777777" w:rsidR="00592C1C" w:rsidRPr="00156771" w:rsidRDefault="00592C1C" w:rsidP="005B7DB6">
      <w:pPr>
        <w:tabs>
          <w:tab w:val="left" w:pos="720"/>
        </w:tabs>
        <w:rPr>
          <w:sz w:val="22"/>
          <w:szCs w:val="22"/>
        </w:rPr>
      </w:pPr>
    </w:p>
    <w:p w14:paraId="0753D144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58FD646" w14:textId="77777777" w:rsidR="00592C1C" w:rsidRDefault="00592C1C" w:rsidP="00B24D64">
      <w:pPr>
        <w:tabs>
          <w:tab w:val="left" w:pos="720"/>
        </w:tabs>
        <w:ind w:left="810"/>
      </w:pPr>
    </w:p>
    <w:p w14:paraId="6A1C1A96" w14:textId="19DDB868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B.</w:t>
      </w:r>
      <w:r w:rsidRPr="00156771">
        <w:rPr>
          <w:b/>
          <w:sz w:val="22"/>
          <w:szCs w:val="22"/>
        </w:rPr>
        <w:tab/>
        <w:t>Professional Achievement:</w:t>
      </w:r>
    </w:p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D671877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7F0CD0AB" w14:textId="7FB7591E" w:rsidR="005B7DB6" w:rsidRPr="001B361D" w:rsidRDefault="00074C7A" w:rsidP="005B7DB6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nal</w:t>
      </w:r>
      <w:r w:rsidR="005B7DB6" w:rsidRPr="001B361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hievement</w:t>
      </w:r>
      <w:r w:rsidR="005B7DB6" w:rsidRPr="001B361D">
        <w:rPr>
          <w:b/>
          <w:bCs/>
          <w:sz w:val="22"/>
          <w:szCs w:val="22"/>
        </w:rPr>
        <w:t xml:space="preserve"> Evaluation</w:t>
      </w:r>
    </w:p>
    <w:p w14:paraId="29AE3EDC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</w:p>
    <w:p w14:paraId="1CAE58D0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546718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6791E3B3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830089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62D93672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032142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420AAD3F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194739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EA53110" w14:textId="77777777" w:rsidR="005B7DB6" w:rsidRPr="00156771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554669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722651F" w14:textId="77777777" w:rsidR="00592C1C" w:rsidRPr="00156771" w:rsidRDefault="00592C1C" w:rsidP="005B7DB6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D8E3292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33702D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07529AE" w14:textId="37E2CC3C" w:rsidR="00592C1C" w:rsidRPr="00156771" w:rsidRDefault="00074C7A" w:rsidP="00074C7A">
      <w:pPr>
        <w:tabs>
          <w:tab w:val="left" w:pos="360"/>
          <w:tab w:val="left" w:pos="9750"/>
        </w:tabs>
        <w:ind w:left="45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09CCD2CE" w14:textId="3957489E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C.</w:t>
      </w:r>
      <w:r w:rsidRPr="00156771">
        <w:rPr>
          <w:b/>
          <w:sz w:val="22"/>
          <w:szCs w:val="22"/>
        </w:rPr>
        <w:tab/>
        <w:t>Contributions to the University:</w:t>
      </w:r>
    </w:p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0E9D0F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FCC0E95" w14:textId="77E18AAE" w:rsidR="005B7DB6" w:rsidRPr="001B361D" w:rsidRDefault="00074C7A" w:rsidP="005B7DB6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tributions to the University</w:t>
      </w:r>
      <w:r w:rsidR="005B7DB6" w:rsidRPr="001B361D">
        <w:rPr>
          <w:b/>
          <w:bCs/>
          <w:sz w:val="22"/>
          <w:szCs w:val="22"/>
        </w:rPr>
        <w:t xml:space="preserve"> Evaluation</w:t>
      </w:r>
    </w:p>
    <w:p w14:paraId="62584936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</w:p>
    <w:p w14:paraId="6FFD89B6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01792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6C98F6F0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7649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43463DB6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54077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78BA57F0" w14:textId="77777777" w:rsidR="005B7DB6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5866498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1FCC96D0" w14:textId="77777777" w:rsidR="005B7DB6" w:rsidRPr="00156771" w:rsidRDefault="005B7DB6" w:rsidP="005B7DB6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0884335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66AC2CB4" w14:textId="77777777" w:rsidR="00592C1C" w:rsidRPr="00156771" w:rsidRDefault="00592C1C" w:rsidP="005B7DB6">
      <w:pPr>
        <w:rPr>
          <w:sz w:val="22"/>
          <w:szCs w:val="22"/>
        </w:rPr>
      </w:pPr>
    </w:p>
    <w:p w14:paraId="763BD093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231947DB" w:rsidR="00592C1C" w:rsidRPr="00156771" w:rsidRDefault="00F50E21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</w:t>
      </w:r>
      <w:r w:rsidR="005B7DB6">
        <w:rPr>
          <w:b/>
          <w:sz w:val="22"/>
          <w:szCs w:val="22"/>
        </w:rPr>
        <w:t xml:space="preserve">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A616F" w14:textId="77777777" w:rsidR="00FB3D2D" w:rsidRDefault="00FB3D2D" w:rsidP="000E1C48">
      <w:r>
        <w:separator/>
      </w:r>
    </w:p>
  </w:endnote>
  <w:endnote w:type="continuationSeparator" w:id="0">
    <w:p w14:paraId="278CB57B" w14:textId="77777777" w:rsidR="00FB3D2D" w:rsidRDefault="00FB3D2D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256F1" w14:textId="77777777" w:rsidR="00074C7A" w:rsidRDefault="00074C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4CA63103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4A1975">
      <w:rPr>
        <w:sz w:val="16"/>
        <w:szCs w:val="16"/>
      </w:rPr>
      <w:t>orm SU12</w:t>
    </w:r>
    <w:r w:rsidR="00326FE8">
      <w:rPr>
        <w:sz w:val="16"/>
        <w:szCs w:val="16"/>
      </w:rPr>
      <w:tab/>
    </w:r>
    <w:r w:rsidR="00326FE8">
      <w:rPr>
        <w:sz w:val="16"/>
        <w:szCs w:val="16"/>
      </w:rPr>
      <w:tab/>
    </w:r>
    <w:r w:rsidR="00326FE8">
      <w:rPr>
        <w:sz w:val="16"/>
        <w:szCs w:val="16"/>
      </w:rPr>
      <w:tab/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326FE8">
      <w:rPr>
        <w:sz w:val="16"/>
        <w:szCs w:val="16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013DD" w14:textId="77777777" w:rsidR="00074C7A" w:rsidRDefault="00074C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831B6" w14:textId="77777777" w:rsidR="00FB3D2D" w:rsidRDefault="00FB3D2D" w:rsidP="000E1C48">
      <w:r>
        <w:separator/>
      </w:r>
    </w:p>
  </w:footnote>
  <w:footnote w:type="continuationSeparator" w:id="0">
    <w:p w14:paraId="41DF83C9" w14:textId="77777777" w:rsidR="00FB3D2D" w:rsidRDefault="00FB3D2D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44610" w14:textId="77777777" w:rsidR="00074C7A" w:rsidRDefault="00074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62591217"/>
      <w:docPartObj>
        <w:docPartGallery w:val="Watermarks"/>
        <w:docPartUnique/>
      </w:docPartObj>
    </w:sdtPr>
    <w:sdtContent>
      <w:p w14:paraId="0D94AF29" w14:textId="04E58BD6" w:rsidR="00074C7A" w:rsidRDefault="00074C7A">
        <w:pPr>
          <w:pStyle w:val="Header"/>
        </w:pPr>
        <w:r>
          <w:rPr>
            <w:noProof/>
          </w:rPr>
          <w:pict w14:anchorId="6EF6CF1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46F54" w14:textId="77777777" w:rsidR="00074C7A" w:rsidRDefault="00074C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KxMDc1MDQ2MDZQ0lEKTi0uzszPAykwrgUAV6VJ5iwAAAA="/>
  </w:docVars>
  <w:rsids>
    <w:rsidRoot w:val="00DE6C9B"/>
    <w:rsid w:val="000213F8"/>
    <w:rsid w:val="00074C7A"/>
    <w:rsid w:val="00085132"/>
    <w:rsid w:val="000C2F31"/>
    <w:rsid w:val="000E1C48"/>
    <w:rsid w:val="00105AF8"/>
    <w:rsid w:val="00114591"/>
    <w:rsid w:val="00122660"/>
    <w:rsid w:val="00134083"/>
    <w:rsid w:val="00156771"/>
    <w:rsid w:val="00165FF5"/>
    <w:rsid w:val="001A2A3D"/>
    <w:rsid w:val="001A4516"/>
    <w:rsid w:val="001D73DA"/>
    <w:rsid w:val="0022173E"/>
    <w:rsid w:val="00280F08"/>
    <w:rsid w:val="002E55FD"/>
    <w:rsid w:val="002F2193"/>
    <w:rsid w:val="00314231"/>
    <w:rsid w:val="00326FE8"/>
    <w:rsid w:val="00345405"/>
    <w:rsid w:val="00373ADC"/>
    <w:rsid w:val="003B738F"/>
    <w:rsid w:val="00412252"/>
    <w:rsid w:val="004572FB"/>
    <w:rsid w:val="00485150"/>
    <w:rsid w:val="004A1975"/>
    <w:rsid w:val="004A743D"/>
    <w:rsid w:val="004E7E46"/>
    <w:rsid w:val="004F7CE6"/>
    <w:rsid w:val="005410AF"/>
    <w:rsid w:val="00592C1C"/>
    <w:rsid w:val="005B1FC3"/>
    <w:rsid w:val="005B6803"/>
    <w:rsid w:val="005B7DB6"/>
    <w:rsid w:val="005C483A"/>
    <w:rsid w:val="006003E3"/>
    <w:rsid w:val="00604E36"/>
    <w:rsid w:val="00626BE9"/>
    <w:rsid w:val="00652F78"/>
    <w:rsid w:val="00653C2C"/>
    <w:rsid w:val="00667CE2"/>
    <w:rsid w:val="00681535"/>
    <w:rsid w:val="006F0DDB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739B5"/>
    <w:rsid w:val="0097416C"/>
    <w:rsid w:val="00975EE3"/>
    <w:rsid w:val="00A35B26"/>
    <w:rsid w:val="00A402E2"/>
    <w:rsid w:val="00A53E20"/>
    <w:rsid w:val="00A576FA"/>
    <w:rsid w:val="00AD7EE3"/>
    <w:rsid w:val="00B04E78"/>
    <w:rsid w:val="00B24D64"/>
    <w:rsid w:val="00B31102"/>
    <w:rsid w:val="00B55650"/>
    <w:rsid w:val="00B74F5A"/>
    <w:rsid w:val="00BD13C0"/>
    <w:rsid w:val="00C32CA2"/>
    <w:rsid w:val="00C52808"/>
    <w:rsid w:val="00CB0776"/>
    <w:rsid w:val="00CD0778"/>
    <w:rsid w:val="00CF69D5"/>
    <w:rsid w:val="00D54411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674F1"/>
    <w:rsid w:val="00E94F3D"/>
    <w:rsid w:val="00EA136B"/>
    <w:rsid w:val="00EC159A"/>
    <w:rsid w:val="00F260C5"/>
    <w:rsid w:val="00F477E0"/>
    <w:rsid w:val="00F50E21"/>
    <w:rsid w:val="00F53EB4"/>
    <w:rsid w:val="00F8171F"/>
    <w:rsid w:val="00FA1724"/>
    <w:rsid w:val="00FB3D2D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C83AD9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E7C38EDC44100B9C18D176A6CA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A7DB9-6162-41B3-9546-84C2ABEFA910}"/>
      </w:docPartPr>
      <w:docPartBody>
        <w:p w:rsidR="00792E6F" w:rsidRDefault="000B342C" w:rsidP="000B342C">
          <w:pPr>
            <w:pStyle w:val="AAFE7C38EDC44100B9C18D176A6CA061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0B342C"/>
    <w:rsid w:val="003D464A"/>
    <w:rsid w:val="00792E6F"/>
    <w:rsid w:val="00942F4C"/>
    <w:rsid w:val="00953145"/>
    <w:rsid w:val="00B673A8"/>
    <w:rsid w:val="00BA5CC2"/>
    <w:rsid w:val="00C81BF5"/>
    <w:rsid w:val="00C83AD9"/>
    <w:rsid w:val="00D9105A"/>
    <w:rsid w:val="00F6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342C"/>
    <w:rPr>
      <w:color w:val="808080"/>
    </w:rPr>
  </w:style>
  <w:style w:type="paragraph" w:customStyle="1" w:styleId="AAFE7C38EDC44100B9C18D176A6CA061">
    <w:name w:val="AAFE7C38EDC44100B9C18D176A6CA061"/>
    <w:rsid w:val="000B34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6CCD41-81FA-4143-AD9B-C8C4B1937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2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28T00:45:00Z</cp:lastPrinted>
  <dcterms:created xsi:type="dcterms:W3CDTF">2021-11-01T16:42:00Z</dcterms:created>
  <dcterms:modified xsi:type="dcterms:W3CDTF">2021-11-01T16:42:00Z</dcterms:modified>
</cp:coreProperties>
</file>